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Empirical tests of H1 &amp; H2 (LMM with random intercept by participant)</w:t>
      </w:r>
    </w:p>
    <w:tbl>
      <w:tblPr>
        <w:tblStyle w:val="Table"/>
        <w:tblW w:type="pct" w:w="4953"/>
        <w:tblLook w:firstRow="1" w:lastRow="1" w:firstColumn="0" w:lastColumn="0" w:noHBand="0" w:noVBand="0" w:val="0020"/>
        <w:jc w:val="start"/>
        <w:tblCaption w:val="Empirical tests of H1 &amp; H2 (LMM with random intercept by participant)"/>
      </w:tblPr>
      <w:tblGrid>
        <w:gridCol w:w="2988"/>
        <w:gridCol w:w="1942"/>
        <w:gridCol w:w="291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1: TURF vs Shared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: Area × Known Out-group cond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 (TURF rounds 1–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F rounds 9–16 (dumm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Area Unknown Out-group (dumm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Area Known Out-group (dumm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Area (dumm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n Out-group condition (dumm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× Known Out-grou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3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6:50:47Z</dcterms:created>
  <dcterms:modified xsi:type="dcterms:W3CDTF">2025-08-08T16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